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6D725D84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20E10">
        <w:rPr>
          <w:rFonts w:ascii="Times New Roman" w:hAnsi="Times New Roman"/>
          <w:sz w:val="22"/>
          <w:szCs w:val="22"/>
        </w:rPr>
        <w:t>Ongoing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7A815EE8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62751B46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2A74C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BE357C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C10B49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</w:t>
      </w:r>
      <w:r w:rsidR="00067298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FB7FB8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</w:t>
      </w:r>
      <w:r w:rsidR="00C85676"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roceeding of</w:t>
      </w:r>
      <w:r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77A3C56F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A74C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0</w:t>
      </w:r>
      <w:r w:rsidR="00735B98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+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tars</w:t>
      </w:r>
    </w:p>
    <w:p w14:paraId="24C6EE76" w14:textId="3D2C0E30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283E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83E6C"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 w:rsidR="00283E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83E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4</w:t>
      </w:r>
      <w:r w:rsidR="00283E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5E514903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un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="002A74CB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8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5F583" w14:textId="77777777" w:rsidR="005D2C04" w:rsidRDefault="005D2C04" w:rsidP="00C458D4">
      <w:r>
        <w:separator/>
      </w:r>
    </w:p>
  </w:endnote>
  <w:endnote w:type="continuationSeparator" w:id="0">
    <w:p w14:paraId="3CE83235" w14:textId="77777777" w:rsidR="005D2C04" w:rsidRDefault="005D2C0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863584" w14:textId="77777777" w:rsidR="005D2C04" w:rsidRDefault="005D2C04" w:rsidP="00C458D4">
      <w:r>
        <w:separator/>
      </w:r>
    </w:p>
  </w:footnote>
  <w:footnote w:type="continuationSeparator" w:id="0">
    <w:p w14:paraId="4E1261E0" w14:textId="77777777" w:rsidR="005D2C04" w:rsidRDefault="005D2C0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2C04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5B98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0B45"/>
    <w:rsid w:val="00A73650"/>
    <w:rsid w:val="00A74EB8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5C"/>
    <w:rsid w:val="00BA29DC"/>
    <w:rsid w:val="00BA5CD8"/>
    <w:rsid w:val="00BB0207"/>
    <w:rsid w:val="00BB0BC4"/>
    <w:rsid w:val="00BB3A8A"/>
    <w:rsid w:val="00BC2539"/>
    <w:rsid w:val="00BC382F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844</Words>
  <Characters>1051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63</cp:revision>
  <cp:lastPrinted>2024-11-09T23:50:00Z</cp:lastPrinted>
  <dcterms:created xsi:type="dcterms:W3CDTF">2025-03-11T04:47:00Z</dcterms:created>
  <dcterms:modified xsi:type="dcterms:W3CDTF">2025-06-20T06:27:00Z</dcterms:modified>
</cp:coreProperties>
</file>